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2"/>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3"/>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w:t>
      </w:r>
      <w:r>
        <w:rPr>
          <w:rStyle w:val="FootnoteReference"/>
        </w:rPr>
        <w:footnoteReference w:id="74"/>
      </w:r>
      <w:r>
        <w:t xml:space="preserve">: jak Jezus Chrystus może być w 100% Bogiem i jednocześnie w 100% człowiekiem jest tajemnicą, jak spisane Słowo może być w 100% boskie i jednocześnie w 100% ludzkie, również jest tajemnicą.</w:t>
      </w:r>
    </w:p>
    <w:p>
      <w:pPr>
        <w:pStyle w:val="BodyText"/>
      </w:pPr>
      <w:r>
        <w:t xml:space="preserve">Ale to nie wszystko. Sposób, w jaki działa natchnienie, różni się w zależności od rodzaju literatury.</w:t>
      </w:r>
    </w:p>
    <w:p>
      <w:pPr>
        <w:numPr>
          <w:ilvl w:val="0"/>
          <w:numId w:val="1005"/>
        </w:numPr>
      </w:pPr>
      <w:r>
        <w:t xml:space="preserve">Ściśle rzecz biorąc, „objawienie” oznacza informację przekazaną bezpośrednio komuś przez Stwórcę (czasem wykorzystując anioła). Prawdziwe proroctwo to prorok powtarzający słowo w słowo to, co Stwórca do niego powiedział: „słowo PANA przyszło do mnie mówiące” (Jeremiasz 1,4). Z konieczności, informacje zawarte w pierwszym rozdziale Księgi Rodzaju, zostały przekazane przez Stwórcę bezpośrednio Adamowi. Podobnie, informacje zawarte w Księdze Hioba 1,6-12 i 2,1-7 musiały zostać przekazane bezpośrednio autorowi księgi (być może Elihu, synowi Barachela — Hiob 32,2). Dzieje Apostolskie 1,16 mówią, że Duch Święty przemówił ustami Dawida. W odniesieniu do „Wieczerzy Pańskiej” Paweł napisał: „Otrzymałem od Pana to, co również przekazałem, wam” (1 Koryntian 11,23). Mógłbym przywołać kolejne fragmenty, ale podałem już wystarczająco dużo, aby zilustrować „objawienie”. Takie objawienie jest zazwyczaj normatywne, służy ukierunkowaniu naszego postępowania.</w:t>
      </w:r>
    </w:p>
    <w:p>
      <w:pPr>
        <w:numPr>
          <w:ilvl w:val="0"/>
          <w:numId w:val="1005"/>
        </w:numPr>
      </w:pPr>
      <w:r>
        <w:t xml:space="preserve">Informacje historyczne są nieco inne, natchnienie gwarantuje prawdziwość tego, co jest opisane — rzeczy wydarzyły się właśnie w ten sposób. Powinno być oczywiste, że opisy grzechu, kłamstwa, przestępstwa czy perwersyjności nie są normatywne, choć służą jako negatywne przykłady żeby nas ostrzegać. Księga Rodzaju 3,4 rejestruje kłamstwo: „Wtedy wąż rzekł wąż do kobiety: Na pewno nie umrzecie”. Oczywiście natchnienie nie zgadza się z kłamstwem, jedynie gwarantuje, że wąż powiedział dokładnie to. Informacje historyczne lub zapisy mogą zawierać orientację normatywną. Zawsze konieczne jest zwrócenie szczególnej uwagi na kontekst, który można słusznie nazwać „królem interpretacji”.</w:t>
      </w:r>
    </w:p>
    <w:p>
      <w:pPr>
        <w:pStyle w:val="FirstParagraph"/>
      </w:pPr>
      <w:r>
        <w:t xml:space="preserve">Historical information is somewhat different; inspiration guarantees the veracity of what is described — things happened in just that way. It should be obvious that descriptions of sin, lying, crime, or perversity are not normative, although they serve as negative examples to warn us. Genesis 3:4 registers a lie,</w:t>
      </w:r>
      <w:r>
        <w:t xml:space="preserve"> </w:t>
      </w:r>
      <w:r>
        <w:t xml:space="preserve">“</w:t>
      </w:r>
      <w:r>
        <w:t xml:space="preserve">Then the serpent said to the woman: You will not surely die</w:t>
      </w:r>
      <w:r>
        <w:t xml:space="preserve">”</w:t>
      </w:r>
      <w:r>
        <w:t xml:space="preserve">. Obviously inspiration is not agreeing with the lie, it merely guarantees that the serpent said precisely that. Historical information, or record, may include normative orientation. It is always necessary to pay close attention to the context, that may appropriately be called the</w:t>
      </w:r>
      <w:r>
        <w:t xml:space="preserve"> </w:t>
      </w:r>
      <w:r>
        <w:t xml:space="preserve">‘</w:t>
      </w:r>
      <w:r>
        <w:t xml:space="preserve">king of interpretation</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2">
    <w:p>
      <w:pPr>
        <w:pStyle w:val="FootnoteText"/>
      </w:pPr>
      <w:r>
        <w:rPr>
          <w:rStyle w:val="FootnoteReference"/>
        </w:rPr>
        <w:footnoteRef/>
      </w:r>
      <w:r>
        <w:t xml:space="preserve"> </w:t>
      </w:r>
      <w:r>
        <w:t xml:space="preserve">Bardzo niewiele rozdziałów zostało napisanych w języku aramejskim.</w:t>
      </w:r>
    </w:p>
  </w:footnote>
  <w:footnote w:id="73">
    <w:p>
      <w:pPr>
        <w:pStyle w:val="FootnoteText"/>
      </w:pPr>
      <w:r>
        <w:rPr>
          <w:rStyle w:val="FootnoteReference"/>
        </w:rPr>
        <w:footnoteRef/>
      </w:r>
      <w:r>
        <w:t xml:space="preserve"> </w:t>
      </w:r>
      <w:r>
        <w:t xml:space="preserve">Więc nie mamy tu do czynienia z nauką w sensie obiektywnym.</w:t>
      </w:r>
    </w:p>
  </w:footnote>
  <w:footnote w:id="74">
    <w:p>
      <w:pPr>
        <w:pStyle w:val="FootnoteText"/>
      </w:pPr>
      <w:r>
        <w:rPr>
          <w:rStyle w:val="FootnoteReference"/>
        </w:rPr>
        <w:footnoteRef/>
      </w:r>
      <w:r>
        <w:t xml:space="preserve"> </w:t>
      </w:r>
      <w:r>
        <w:t xml:space="preserve">Unia hipostatyczna, także unia natur - jeden z podstawowych terminów chrystologicznych określający związek boskiej i ludzkiej natury Jezusa Chrystusa po wcieleniu. [przyp. tłum.]</w:t>
      </w:r>
      <w:r>
        <w:br/>
      </w:r>
      <w:r>
        <w:t xml:space="preserve">https://pl.wikipedia.org/wiki/Unia_hipostatyczn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8-23T16:11:58Z</dcterms:created>
  <dcterms:modified xsi:type="dcterms:W3CDTF">2025-08-23T16:1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